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69445874"/>
        <w:docPartObj>
          <w:docPartGallery w:val="Cover Pages"/>
          <w:docPartUnique/>
        </w:docPartObj>
      </w:sdtPr>
      <w:sdtEndPr/>
      <w:sdtContent>
        <w:p w14:paraId="3021DE45" w14:textId="42B90814" w:rsidR="00DC72DD" w:rsidRDefault="00DC72DD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DC72DD" w14:paraId="4CAA4875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1E58B87D" w14:textId="5D40A8EE" w:rsidR="00DC72DD" w:rsidRDefault="00DC72DD">
                <w:pPr>
                  <w:pStyle w:val="NoSpacing"/>
                  <w:rPr>
                    <w:color w:val="2F5496" w:themeColor="accent1" w:themeShade="BF"/>
                    <w:sz w:val="24"/>
                  </w:rPr>
                </w:pPr>
              </w:p>
            </w:tc>
          </w:tr>
          <w:tr w:rsidR="00DC72DD" w14:paraId="1BFF7BD0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72"/>
                    <w:szCs w:val="72"/>
                  </w:rPr>
                  <w:alias w:val="Title"/>
                  <w:id w:val="13406919"/>
                  <w:placeholder>
                    <w:docPart w:val="E70E376EF1634ED08A7501AB50A3C17B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3BAAA16C" w14:textId="12E2E93A" w:rsidR="00DC72DD" w:rsidRDefault="00DC72DD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 w:rsidRPr="00DC72DD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72"/>
                        <w:szCs w:val="72"/>
                      </w:rPr>
                      <w:t xml:space="preserve">Programming &amp; Maths for AI – Task </w:t>
                    </w:r>
                    <w:r w:rsidR="007271F6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72"/>
                        <w:szCs w:val="72"/>
                      </w:rPr>
                      <w:t>2</w:t>
                    </w:r>
                  </w:p>
                </w:sdtContent>
              </w:sdt>
            </w:tc>
          </w:tr>
          <w:tr w:rsidR="00DC72DD" w14:paraId="5AEF2DC5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2BF3A6D2B3DA4A3B83579EC11CD80EF0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33D8A4B" w14:textId="658EEAAC" w:rsidR="00DC72DD" w:rsidRDefault="00DC72DD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Emre Dogan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DC72DD" w14:paraId="727ABAF0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4BBC632" w14:textId="0DD3C871" w:rsidR="00DC72DD" w:rsidRDefault="00DC72DD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</w:p>
              <w:p w14:paraId="52AF27A8" w14:textId="29B0D32E" w:rsidR="00DC72DD" w:rsidRDefault="00DC72DD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</w:p>
              <w:p w14:paraId="24913A6A" w14:textId="77777777" w:rsidR="00DC72DD" w:rsidRDefault="00DC72DD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175B4A7E" w14:textId="5BD2D818" w:rsidR="00DC72DD" w:rsidRDefault="00DC72DD">
          <w:r>
            <w:br w:type="page"/>
          </w:r>
        </w:p>
      </w:sdtContent>
    </w:sdt>
    <w:p w14:paraId="0E278567" w14:textId="48470EF6" w:rsidR="00A179FC" w:rsidRDefault="007271F6" w:rsidP="007271F6">
      <w:pPr>
        <w:pStyle w:val="Heading1"/>
      </w:pPr>
      <w:r>
        <w:lastRenderedPageBreak/>
        <w:t>Introduction</w:t>
      </w:r>
    </w:p>
    <w:p w14:paraId="6915D898" w14:textId="74E54143" w:rsidR="007271F6" w:rsidRDefault="007271F6" w:rsidP="007271F6">
      <w:pPr>
        <w:rPr>
          <w:sz w:val="24"/>
          <w:szCs w:val="24"/>
        </w:rPr>
      </w:pPr>
      <w:r>
        <w:rPr>
          <w:sz w:val="24"/>
          <w:szCs w:val="24"/>
        </w:rPr>
        <w:t>For task 2, I will be analysing how the presence of outliers and the presence of selection bias affects the performance of a Linear Regression model. I will be looking at different performance factors such as the models:</w:t>
      </w:r>
    </w:p>
    <w:p w14:paraId="1A058AC6" w14:textId="0C98E22D" w:rsidR="007271F6" w:rsidRDefault="007271F6" w:rsidP="007271F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efficient of Determination</w:t>
      </w:r>
    </w:p>
    <w:p w14:paraId="60298561" w14:textId="5A7C53DD" w:rsidR="007271F6" w:rsidRDefault="007271F6" w:rsidP="007271F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ean Absolute Error</w:t>
      </w:r>
    </w:p>
    <w:p w14:paraId="124BC31E" w14:textId="07717DE6" w:rsidR="007271F6" w:rsidRDefault="007271F6" w:rsidP="007271F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oot Mean Absolute Error</w:t>
      </w:r>
    </w:p>
    <w:p w14:paraId="27F7A74A" w14:textId="748A2D45" w:rsidR="007271F6" w:rsidRDefault="007271F6" w:rsidP="007271F6">
      <w:pPr>
        <w:pStyle w:val="Heading1"/>
      </w:pPr>
      <w:r>
        <w:t>Outliers</w:t>
      </w:r>
    </w:p>
    <w:p w14:paraId="7D7A73A9" w14:textId="5E046396" w:rsidR="0088291B" w:rsidRDefault="007271F6" w:rsidP="007271F6">
      <w:pPr>
        <w:rPr>
          <w:sz w:val="24"/>
          <w:szCs w:val="24"/>
        </w:rPr>
      </w:pPr>
      <w:r>
        <w:rPr>
          <w:sz w:val="24"/>
          <w:szCs w:val="24"/>
        </w:rPr>
        <w:t>For outliers, I will be examining how to number of outliers, the degree of outliers</w:t>
      </w:r>
      <w:r w:rsidR="0088291B">
        <w:rPr>
          <w:sz w:val="24"/>
          <w:szCs w:val="24"/>
        </w:rPr>
        <w:t>.</w:t>
      </w:r>
    </w:p>
    <w:p w14:paraId="696D4E53" w14:textId="5356B16A" w:rsidR="0088291B" w:rsidRDefault="0088291B" w:rsidP="007271F6">
      <w:pPr>
        <w:rPr>
          <w:sz w:val="24"/>
          <w:szCs w:val="24"/>
        </w:rPr>
      </w:pPr>
      <w:r>
        <w:rPr>
          <w:sz w:val="24"/>
          <w:szCs w:val="24"/>
        </w:rPr>
        <w:t xml:space="preserve">I will go about testing this like the following: generate a clean dataset </w:t>
      </w:r>
      <w:r w:rsidR="004B1F6B">
        <w:rPr>
          <w:sz w:val="24"/>
          <w:szCs w:val="24"/>
        </w:rPr>
        <w:t>with a mean of 0 and standard deviation of 0.</w:t>
      </w:r>
    </w:p>
    <w:p w14:paraId="27177E0C" w14:textId="3745047D" w:rsidR="0088291B" w:rsidRDefault="0088291B" w:rsidP="0088291B">
      <w:pPr>
        <w:pStyle w:val="Heading2"/>
      </w:pPr>
      <w:r>
        <w:t>Number of Outliers</w:t>
      </w:r>
    </w:p>
    <w:p w14:paraId="73F7AACC" w14:textId="77C51004" w:rsidR="007271F6" w:rsidRPr="0088291B" w:rsidRDefault="0088291B" w:rsidP="0088291B">
      <w:pPr>
        <w:rPr>
          <w:sz w:val="24"/>
          <w:szCs w:val="24"/>
        </w:rPr>
      </w:pPr>
      <w:r>
        <w:rPr>
          <w:sz w:val="24"/>
          <w:szCs w:val="24"/>
        </w:rPr>
        <w:t xml:space="preserve">For testing the number of outliers, I will be </w:t>
      </w:r>
    </w:p>
    <w:sectPr w:rsidR="007271F6" w:rsidRPr="0088291B" w:rsidSect="00DC72DD">
      <w:footerReference w:type="default" r:id="rId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A7D4D" w14:textId="77777777" w:rsidR="00A33AE4" w:rsidRDefault="00A33AE4" w:rsidP="00DC72DD">
      <w:pPr>
        <w:spacing w:after="0" w:line="240" w:lineRule="auto"/>
      </w:pPr>
      <w:r>
        <w:separator/>
      </w:r>
    </w:p>
  </w:endnote>
  <w:endnote w:type="continuationSeparator" w:id="0">
    <w:p w14:paraId="677B6C1D" w14:textId="77777777" w:rsidR="00A33AE4" w:rsidRDefault="00A33AE4" w:rsidP="00DC7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0856242"/>
      <w:docPartObj>
        <w:docPartGallery w:val="Page Numbers (Bottom of Page)"/>
        <w:docPartUnique/>
      </w:docPartObj>
    </w:sdtPr>
    <w:sdtEndPr/>
    <w:sdtContent>
      <w:p w14:paraId="4B8E5CA9" w14:textId="34D2B345" w:rsidR="00DC72DD" w:rsidRDefault="00DC72D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AEB32D9" w14:textId="77777777" w:rsidR="00DC72DD" w:rsidRDefault="00DC7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405B8" w14:textId="77777777" w:rsidR="00A33AE4" w:rsidRDefault="00A33AE4" w:rsidP="00DC72DD">
      <w:pPr>
        <w:spacing w:after="0" w:line="240" w:lineRule="auto"/>
      </w:pPr>
      <w:r>
        <w:separator/>
      </w:r>
    </w:p>
  </w:footnote>
  <w:footnote w:type="continuationSeparator" w:id="0">
    <w:p w14:paraId="4B492A16" w14:textId="77777777" w:rsidR="00A33AE4" w:rsidRDefault="00A33AE4" w:rsidP="00DC72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F354F1"/>
    <w:multiLevelType w:val="hybridMultilevel"/>
    <w:tmpl w:val="E8F6D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A83F0F"/>
    <w:multiLevelType w:val="hybridMultilevel"/>
    <w:tmpl w:val="B518E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tDQ3NbYwMTA3NTRT0lEKTi0uzszPAykwrAUAvEhc0SwAAAA="/>
  </w:docVars>
  <w:rsids>
    <w:rsidRoot w:val="004517D9"/>
    <w:rsid w:val="00086558"/>
    <w:rsid w:val="000B3BC8"/>
    <w:rsid w:val="000F5B9A"/>
    <w:rsid w:val="0010503D"/>
    <w:rsid w:val="0012355E"/>
    <w:rsid w:val="00184A62"/>
    <w:rsid w:val="001D0A49"/>
    <w:rsid w:val="001E4488"/>
    <w:rsid w:val="001E79A0"/>
    <w:rsid w:val="001F1F11"/>
    <w:rsid w:val="002437B4"/>
    <w:rsid w:val="00250E70"/>
    <w:rsid w:val="0025657E"/>
    <w:rsid w:val="0034708E"/>
    <w:rsid w:val="003714C7"/>
    <w:rsid w:val="003B52E8"/>
    <w:rsid w:val="0040107B"/>
    <w:rsid w:val="004249CB"/>
    <w:rsid w:val="004517D9"/>
    <w:rsid w:val="004B1F6B"/>
    <w:rsid w:val="004D77A9"/>
    <w:rsid w:val="00505393"/>
    <w:rsid w:val="00540C34"/>
    <w:rsid w:val="00553BB0"/>
    <w:rsid w:val="0059218D"/>
    <w:rsid w:val="006452EF"/>
    <w:rsid w:val="006D67C7"/>
    <w:rsid w:val="00721641"/>
    <w:rsid w:val="007271F6"/>
    <w:rsid w:val="00757377"/>
    <w:rsid w:val="00775178"/>
    <w:rsid w:val="0088291B"/>
    <w:rsid w:val="00903F6C"/>
    <w:rsid w:val="0092192F"/>
    <w:rsid w:val="00A179FC"/>
    <w:rsid w:val="00A33AE4"/>
    <w:rsid w:val="00A8344D"/>
    <w:rsid w:val="00AC4558"/>
    <w:rsid w:val="00BE3E55"/>
    <w:rsid w:val="00CC26C5"/>
    <w:rsid w:val="00DC72DD"/>
    <w:rsid w:val="00E317E6"/>
    <w:rsid w:val="00E568FC"/>
    <w:rsid w:val="00FE452B"/>
    <w:rsid w:val="00FF38BD"/>
    <w:rsid w:val="00FF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24BD9"/>
  <w15:chartTrackingRefBased/>
  <w15:docId w15:val="{F3537744-2642-482A-A25C-55EB72723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72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29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C72D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C72DD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C72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2DD"/>
  </w:style>
  <w:style w:type="paragraph" w:styleId="Footer">
    <w:name w:val="footer"/>
    <w:basedOn w:val="Normal"/>
    <w:link w:val="FooterChar"/>
    <w:uiPriority w:val="99"/>
    <w:unhideWhenUsed/>
    <w:rsid w:val="00DC72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DD"/>
  </w:style>
  <w:style w:type="character" w:customStyle="1" w:styleId="Heading1Char">
    <w:name w:val="Heading 1 Char"/>
    <w:basedOn w:val="DefaultParagraphFont"/>
    <w:link w:val="Heading1"/>
    <w:uiPriority w:val="9"/>
    <w:rsid w:val="00DC72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C72D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235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829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0E376EF1634ED08A7501AB50A3C1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75B2E3-020B-4072-8287-94B967B69994}"/>
      </w:docPartPr>
      <w:docPartBody>
        <w:p w:rsidR="00AF7C4C" w:rsidRDefault="00CA272B" w:rsidP="00CA272B">
          <w:pPr>
            <w:pStyle w:val="E70E376EF1634ED08A7501AB50A3C17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2BF3A6D2B3DA4A3B83579EC11CD80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B62AE-108F-41F5-A8E2-04B3AB07C336}"/>
      </w:docPartPr>
      <w:docPartBody>
        <w:p w:rsidR="00AF7C4C" w:rsidRDefault="00CA272B" w:rsidP="00CA272B">
          <w:pPr>
            <w:pStyle w:val="2BF3A6D2B3DA4A3B83579EC11CD80EF0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72B"/>
    <w:rsid w:val="00752E12"/>
    <w:rsid w:val="00961E71"/>
    <w:rsid w:val="00AF7C4C"/>
    <w:rsid w:val="00CA272B"/>
    <w:rsid w:val="00EF7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70E376EF1634ED08A7501AB50A3C17B">
    <w:name w:val="E70E376EF1634ED08A7501AB50A3C17B"/>
    <w:rsid w:val="00CA272B"/>
  </w:style>
  <w:style w:type="paragraph" w:customStyle="1" w:styleId="2BF3A6D2B3DA4A3B83579EC11CD80EF0">
    <w:name w:val="2BF3A6D2B3DA4A3B83579EC11CD80EF0"/>
    <w:rsid w:val="00CA27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2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&amp; Maths for AI – Task 1</vt:lpstr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&amp; Maths for AI – Task 2</dc:title>
  <dc:subject>Emre Dogan</dc:subject>
  <dc:creator>UG-Dogan, Emre</dc:creator>
  <cp:keywords/>
  <dc:description/>
  <cp:lastModifiedBy>UG-Dogan, Emre</cp:lastModifiedBy>
  <cp:revision>23</cp:revision>
  <dcterms:created xsi:type="dcterms:W3CDTF">2021-11-18T10:41:00Z</dcterms:created>
  <dcterms:modified xsi:type="dcterms:W3CDTF">2021-12-10T15:32:00Z</dcterms:modified>
</cp:coreProperties>
</file>